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Santiago,</w:t>
      </w:r>
      <w:r>
        <w:t xml:space="preserve"> </w:t>
      </w:r>
      <w:r>
        <w:t xml:space="preserve">Chile</w:t>
      </w:r>
    </w:p>
    <w:bookmarkStart w:id="20" w:name="X7c69a23a492d992ac750be09504291c49358dae"/>
    <w:p>
      <w:pPr>
        <w:pStyle w:val="Heading1"/>
      </w:pPr>
      <w:r>
        <w:t xml:space="preserve">Internship Application Letter for Secondary Tea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Human Resources Department</w:t>
      </w:r>
      <w:r>
        <w:br/>
      </w:r>
      <w:r>
        <w:rPr>
          <w:bCs/>
          <w:b/>
        </w:rPr>
        <w:t xml:space="preserve">Subject: Internship Application Letter for Secondary Teacher Position at [School Name], Santiago, Chile</w:t>
      </w:r>
    </w:p>
    <w:p>
      <w:pPr>
        <w:pStyle w:val="BodyText"/>
      </w:pPr>
      <w:r>
        <w:t xml:space="preserve">Dear Hiring Manager,</w:t>
      </w:r>
    </w:p>
    <w:p>
      <w:pPr>
        <w:pStyle w:val="BodyText"/>
      </w:pPr>
      <w:r>
        <w:t xml:space="preserve">I am writing with profound enthusiasm to submit my application for the Internship Position as a Secondary Teacher at your esteemed institution in Santiago, Chile. As a dedicated and culturally attuned educator completing my final year of certification in International Education with a focus on Latin American pedagogical frameworks, I have long admired Chile’s commitment to innovative and equitable secondary education. My academic background, practical experiences, and deep respect for Chilean educational values align precisely with the mission of schools in the Metropolitana region—especially those striving to empower students within Santiago’s vibrant yet diverse urban landscape. This</w:t>
      </w:r>
      <w:r>
        <w:t xml:space="preserve"> </w:t>
      </w:r>
      <w:r>
        <w:rPr>
          <w:iCs/>
          <w:i/>
        </w:rPr>
        <w:t xml:space="preserve">Internship Application Letter</w:t>
      </w:r>
      <w:r>
        <w:t xml:space="preserve"> </w:t>
      </w:r>
      <w:r>
        <w:t xml:space="preserve">reflects my earnest desire to contribute meaningfully as a future</w:t>
      </w:r>
      <w:r>
        <w:t xml:space="preserve"> </w:t>
      </w:r>
      <w:r>
        <w:rPr>
          <w:iCs/>
          <w:i/>
        </w:rPr>
        <w:t xml:space="preserve">Teacher Secondary</w:t>
      </w:r>
      <w:r>
        <w:t xml:space="preserve"> </w:t>
      </w:r>
      <w:r>
        <w:t xml:space="preserve">while immersing myself in the rich educational ecosystem of</w:t>
      </w:r>
      <w:r>
        <w:t xml:space="preserve"> </w:t>
      </w:r>
      <w:r>
        <w:rPr>
          <w:iCs/>
          <w:i/>
        </w:rPr>
        <w:t xml:space="preserve">Chile Santiago</w:t>
      </w:r>
      <w:r>
        <w:t xml:space="preserve">.</w:t>
      </w:r>
    </w:p>
    <w:p>
      <w:pPr>
        <w:pStyle w:val="BodyText"/>
      </w:pPr>
      <w:r>
        <w:t xml:space="preserve">The Chilean secondary education system (*Enseñanza Media*) represents a transformative phase where students develop critical thinking, cultural identity, and civic responsibility—principles I have studied extensively through coursework on *Currículo Nacional de Enseñanza Media* and Chile’s *Ley General de Educación*. My university program emphasized adapting curricula to socio-cultural contexts, a skill essential for navigating Santiago’s classrooms where socioeconomic diversity shapes learning needs. For instance, during a practicum in Buenos Aires (with focus on cross-border educational parallels), I designed interdisciplinary units integrating local environmental challenges—mirroring the *Bosque de la Esperanza* reforestation projects prevalent in Santiago’s outskirts. This experience taught me to tailor lessons for multi-level classrooms while fostering inclusivity, directly addressing the needs of students in Chilean *Liceos* facing varying access to resources.</w:t>
      </w:r>
    </w:p>
    <w:p>
      <w:pPr>
        <w:pStyle w:val="BodyText"/>
      </w:pPr>
      <w:r>
        <w:t xml:space="preserve">My approach to secondary education is rooted in active learning methodologies recognized by Chile’s Ministry of Education (*Ministerio de Educación*). I am proficient in designing lessons aligned with *Aprendizajes Clave* (Key Learning Outcomes), such as incorporating technology for collaborative problem-solving—e.g., using Google Classroom to facilitate group research on Chilean history topics like the *Pinochet dictatorship’s legacy* or *Mapuche cultural contributions*. At my previous practicum, I piloted a project where students analyzed local water scarcity data (a critical issue in Santiago’s drought-affected regions) through math and science integration. The initiative not only met national standards but also sparked student-led community advocacy—demonstrating how</w:t>
      </w:r>
      <w:r>
        <w:t xml:space="preserve"> </w:t>
      </w:r>
      <w:r>
        <w:rPr>
          <w:iCs/>
          <w:i/>
        </w:rPr>
        <w:t xml:space="preserve">Teacher Secondary</w:t>
      </w:r>
      <w:r>
        <w:t xml:space="preserve"> </w:t>
      </w:r>
      <w:r>
        <w:t xml:space="preserve">roles can ignite civic engagement. I am eager to bring this same energy to your institution, where I understand the focus on *aprendizaje significativo* (meaningful learning) is paramount.</w:t>
      </w:r>
    </w:p>
    <w:p>
      <w:pPr>
        <w:pStyle w:val="BodyText"/>
      </w:pPr>
      <w:r>
        <w:t xml:space="preserve">Cultural fluency is non-negotiable for effective teaching in</w:t>
      </w:r>
      <w:r>
        <w:t xml:space="preserve"> </w:t>
      </w:r>
      <w:r>
        <w:rPr>
          <w:iCs/>
          <w:i/>
        </w:rPr>
        <w:t xml:space="preserve">Chile Santiago</w:t>
      </w:r>
      <w:r>
        <w:t xml:space="preserve">. While my Spanish is fluent (DELE C1 certified), I have gone beyond language proficiency to immerse myself in Chilean culture through study trips. Last year, I participated in a volunteer program at a community center near La Reina, Santiago, supporting after-school tutoring for students from low-income neighborhoods. There, I observed how teachers navigate challenges like high absenteeism due to family responsibilities—insights that shaped my perspective on holistic student support. I also volunteered with *Fundación Chile Solidario*, assisting in literacy workshops where we used Chilean folktales (*cuentos chilenos*) to teach empathy and narrative skills. This reinforced my belief that a</w:t>
      </w:r>
      <w:r>
        <w:t xml:space="preserve"> </w:t>
      </w:r>
      <w:r>
        <w:rPr>
          <w:iCs/>
          <w:i/>
        </w:rPr>
        <w:t xml:space="preserve">Teacher Secondary</w:t>
      </w:r>
      <w:r>
        <w:t xml:space="preserve"> </w:t>
      </w:r>
      <w:r>
        <w:t xml:space="preserve">must be both an academic guide and a compassionate community ally—a philosophy I will honor at your school.</w:t>
      </w:r>
    </w:p>
    <w:p>
      <w:pPr>
        <w:pStyle w:val="BodyText"/>
      </w:pPr>
      <w:r>
        <w:t xml:space="preserve">Santiago’s unique educational challenges, from overcrowded classrooms in urban zones like Providencia to the need for *educación intercultural* in growing immigrant communities, inspire my commitment to this internship. I am particularly drawn to your school’s reputation for integrating *aprendizaje basado en proyectos* (project-based learning) across STEM and humanities—mirroring my own teaching philosophy. I have studied your institution’s recent initiatives on digital literacy, including the use of *Plataforma de Aprendizaje Virtual*, and would be honored to support these efforts during my internship. My technical skills in Canva, Kahoot!, and basic Python (for data analysis in science lessons) would allow me to contribute immediately to your tech-enhanced classroom strategies.</w:t>
      </w:r>
    </w:p>
    <w:p>
      <w:pPr>
        <w:pStyle w:val="BodyText"/>
      </w:pPr>
      <w:r>
        <w:t xml:space="preserve">What distinguishes my application is my unwavering dedication to *serving Chile’s educational vision*. I have researched Santiago’s *Plan Nacional de Educación 2030* and understand that secondary educators are pivotal in closing achievement gaps. As someone who has witnessed the transformative power of education firsthand—through teaching English at a public school in Valparaíso—I am driven to ensure every student in Chile Santiago feels valued, challenged, and equipped for higher education or vocational paths. My internship goal is not merely to observe but to collaborate: co-planning lessons with your teachers, supporting classroom management through positive behavior strategies, and contributing fresh perspectives on global citizenship within the Chilean context.</w:t>
      </w:r>
    </w:p>
    <w:p>
      <w:pPr>
        <w:pStyle w:val="BodyText"/>
      </w:pPr>
      <w:r>
        <w:t xml:space="preserve">I am prepared to relocate immediately for this opportunity and commit fully to the responsibilities of a Secondary Teacher intern in Santiago. I have attached my resume detailing my academic achievements (including a thesis on *Bilingual Pedagogy in Chilean Urban Schools*), references from faculty specializing in Latin American education, and teaching certifications. I welcome the chance to discuss how my proactive approach and cultural sensitivity can support your students’ success during an interview at your convenience.</w:t>
      </w:r>
    </w:p>
    <w:p>
      <w:pPr>
        <w:pStyle w:val="BodyText"/>
      </w:pPr>
      <w:r>
        <w:t xml:space="preserve">Thank you for considering my</w:t>
      </w:r>
      <w:r>
        <w:t xml:space="preserve"> </w:t>
      </w:r>
      <w:r>
        <w:rPr>
          <w:iCs/>
          <w:i/>
        </w:rPr>
        <w:t xml:space="preserve">Internship Application Letter</w:t>
      </w:r>
      <w:r>
        <w:t xml:space="preserve">. I am confident that my passion for student-centered learning, combined with my readiness to embrace the realities of teaching in</w:t>
      </w:r>
      <w:r>
        <w:t xml:space="preserve"> </w:t>
      </w:r>
      <w:r>
        <w:rPr>
          <w:iCs/>
          <w:i/>
        </w:rPr>
        <w:t xml:space="preserve">Chile Santiago</w:t>
      </w:r>
      <w:r>
        <w:t xml:space="preserve">, makes me a strong fit for your team. I look forward to contributing to a school community that sees education as the foundation of Chile’s future.</w:t>
      </w:r>
    </w:p>
    <w:p>
      <w:pPr>
        <w:pStyle w:val="BodyText"/>
      </w:pPr>
      <w:r>
        <w:t xml:space="preserve">Sincerely,</w:t>
      </w:r>
      <w:r>
        <w:br/>
      </w:r>
      <w:r>
        <w:t xml:space="preserve">[Your Full Name]</w:t>
      </w:r>
      <w:r>
        <w:br/>
      </w:r>
      <w:r>
        <w:t xml:space="preserve">[Phone Number] | [Email Address]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econdary Teacher Position in Santiago, Chile</dc:title>
  <dc:creator/>
  <dc:language>en</dc:language>
  <cp:keywords/>
  <dcterms:created xsi:type="dcterms:W3CDTF">2025-12-09T12:04:12Z</dcterms:created>
  <dcterms:modified xsi:type="dcterms:W3CDTF">2025-12-09T12:04:12Z</dcterms:modified>
</cp:coreProperties>
</file>

<file path=docProps/custom.xml><?xml version="1.0" encoding="utf-8"?>
<Properties xmlns="http://schemas.openxmlformats.org/officeDocument/2006/custom-properties" xmlns:vt="http://schemas.openxmlformats.org/officeDocument/2006/docPropsVTypes"/>
</file>